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73E14" w:rsidRDefault="00364640">
      <w:pPr>
        <w:pStyle w:val="Title"/>
      </w:pPr>
      <w:bookmarkStart w:id="0" w:name="_GoBack"/>
      <w:bookmarkEnd w:id="0"/>
      <w:r>
        <w:t>Feedback for Project Number 2</w:t>
      </w:r>
    </w:p>
    <w:p w:rsidR="00473E14" w:rsidRDefault="00364640">
      <w:pPr>
        <w:pStyle w:val="Heading2"/>
      </w:pPr>
      <w:bookmarkStart w:id="1" w:name="instructions"/>
      <w:r>
        <w:t>Instructions</w:t>
      </w:r>
    </w:p>
    <w:p w:rsidR="00473E14" w:rsidRDefault="00364640">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rsidR="00473E14" w:rsidRDefault="00364640">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rPr>
        <w:t>Frid</w:t>
      </w:r>
      <w:r>
        <w:rPr>
          <w:b/>
        </w:rPr>
        <w:t>ay, March 26th at 5:30pm CST</w:t>
      </w:r>
      <w:r>
        <w:t>. For ease you can use this markdown file to fill out your responses and knit which will produce a word document for you.</w:t>
      </w:r>
    </w:p>
    <w:p w:rsidR="00473E14" w:rsidRDefault="00364640">
      <w:pPr>
        <w:pStyle w:val="Heading2"/>
      </w:pPr>
      <w:bookmarkStart w:id="2" w:name="feedback-below"/>
      <w:bookmarkEnd w:id="1"/>
      <w:r>
        <w:t>Feedback Below</w:t>
      </w:r>
    </w:p>
    <w:p w:rsidR="00473E14" w:rsidRDefault="00364640">
      <w:pPr>
        <w:pStyle w:val="FirstParagraph"/>
      </w:pPr>
      <w:r>
        <w:rPr>
          <w:b/>
        </w:rPr>
        <w:t>What is their topic on?</w:t>
      </w:r>
    </w:p>
    <w:p w:rsidR="00473E14" w:rsidRDefault="00364640">
      <w:pPr>
        <w:pStyle w:val="Compact"/>
        <w:numPr>
          <w:ilvl w:val="0"/>
          <w:numId w:val="2"/>
        </w:numPr>
      </w:pPr>
      <w:r>
        <w:rPr>
          <w:i/>
        </w:rPr>
        <w:t>Is the title consistent with the topic?</w:t>
      </w:r>
    </w:p>
    <w:p w:rsidR="00473E14" w:rsidRDefault="00364640">
      <w:pPr>
        <w:pStyle w:val="Compact"/>
        <w:numPr>
          <w:ilvl w:val="0"/>
          <w:numId w:val="2"/>
        </w:numPr>
      </w:pPr>
      <w:r>
        <w:rPr>
          <w:i/>
        </w:rPr>
        <w:t>In other words does the tit</w:t>
      </w:r>
      <w:r>
        <w:rPr>
          <w:i/>
        </w:rPr>
        <w:t>le make sense for the project?</w:t>
      </w:r>
    </w:p>
    <w:p w:rsidR="00473E14" w:rsidRDefault="00364640">
      <w:pPr>
        <w:pStyle w:val="FirstParagraph"/>
      </w:pPr>
      <w:r>
        <w:t>Their topic is the impact of COVID-19 on the Audit Process in the United States. The title is consistent with the topic and makes sense for this project.</w:t>
      </w:r>
    </w:p>
    <w:p w:rsidR="00473E14" w:rsidRDefault="00364640">
      <w:pPr>
        <w:pStyle w:val="BodyText"/>
      </w:pPr>
      <w:r>
        <w:rPr>
          <w:b/>
        </w:rPr>
        <w:t>Are the objectives of the project clearly identifiable?</w:t>
      </w:r>
    </w:p>
    <w:p w:rsidR="00473E14" w:rsidRDefault="00364640">
      <w:pPr>
        <w:pStyle w:val="Compact"/>
        <w:numPr>
          <w:ilvl w:val="0"/>
          <w:numId w:val="3"/>
        </w:numPr>
      </w:pPr>
      <w:r>
        <w:rPr>
          <w:i/>
        </w:rPr>
        <w:t>What are they w</w:t>
      </w:r>
      <w:r>
        <w:rPr>
          <w:i/>
        </w:rPr>
        <w:t>anting to study?</w:t>
      </w:r>
    </w:p>
    <w:p w:rsidR="00473E14" w:rsidRDefault="00364640">
      <w:pPr>
        <w:pStyle w:val="Compact"/>
        <w:numPr>
          <w:ilvl w:val="0"/>
          <w:numId w:val="3"/>
        </w:numPr>
      </w:pPr>
      <w:r>
        <w:rPr>
          <w:i/>
        </w:rPr>
        <w:t>What is the motivation of this project?</w:t>
      </w:r>
    </w:p>
    <w:p w:rsidR="00473E14" w:rsidRDefault="00364640">
      <w:pPr>
        <w:pStyle w:val="Compact"/>
        <w:numPr>
          <w:ilvl w:val="0"/>
          <w:numId w:val="3"/>
        </w:numPr>
      </w:pPr>
      <w:r>
        <w:rPr>
          <w:i/>
        </w:rPr>
        <w:t>What does the presenter hope to accomplish with this project?</w:t>
      </w:r>
    </w:p>
    <w:p w:rsidR="00473E14" w:rsidRDefault="00364640">
      <w:pPr>
        <w:pStyle w:val="FirstParagraph"/>
      </w:pPr>
      <w:r>
        <w:t>Yes the objectives of the project are clearly identifiable. They are wanting to examine whether COVID-19 had an impact on the audit proce</w:t>
      </w:r>
      <w:r>
        <w:t>ss in the United States. This project is motivated by a 2020 Gartner study that noted that future research should examine whether and how COVID-19 affected work productivity. They wanted to explore this issue from the aspect of auditing. Their hypotheses w</w:t>
      </w:r>
      <w:r>
        <w:t>as that there is a positive association between COVID-19 cases and audit outcomes.</w:t>
      </w:r>
    </w:p>
    <w:p w:rsidR="00473E14" w:rsidRDefault="00364640">
      <w:pPr>
        <w:pStyle w:val="BodyText"/>
      </w:pPr>
      <w:r>
        <w:rPr>
          <w:b/>
        </w:rPr>
        <w:t>What data are used?</w:t>
      </w:r>
    </w:p>
    <w:p w:rsidR="00473E14" w:rsidRDefault="00364640">
      <w:pPr>
        <w:pStyle w:val="Compact"/>
        <w:numPr>
          <w:ilvl w:val="0"/>
          <w:numId w:val="4"/>
        </w:numPr>
      </w:pPr>
      <w:r>
        <w:rPr>
          <w:i/>
        </w:rPr>
        <w:t>What website(s) are scraped?</w:t>
      </w:r>
    </w:p>
    <w:p w:rsidR="00473E14" w:rsidRDefault="00364640">
      <w:pPr>
        <w:pStyle w:val="Compact"/>
        <w:numPr>
          <w:ilvl w:val="0"/>
          <w:numId w:val="4"/>
        </w:numPr>
      </w:pPr>
      <w:r>
        <w:rPr>
          <w:i/>
        </w:rPr>
        <w:t>Are other data brought in from outside sources?</w:t>
      </w:r>
    </w:p>
    <w:p w:rsidR="00473E14" w:rsidRDefault="00364640">
      <w:pPr>
        <w:pStyle w:val="Compact"/>
        <w:numPr>
          <w:ilvl w:val="0"/>
          <w:numId w:val="4"/>
        </w:numPr>
      </w:pPr>
      <w:r>
        <w:rPr>
          <w:i/>
        </w:rPr>
        <w:lastRenderedPageBreak/>
        <w:t>If so, what are they and how do they add to the project?</w:t>
      </w:r>
    </w:p>
    <w:p w:rsidR="00473E14" w:rsidRDefault="00364640">
      <w:pPr>
        <w:pStyle w:val="FirstParagraph"/>
      </w:pPr>
      <w:r>
        <w:t>The data used was f</w:t>
      </w:r>
      <w:r>
        <w:t xml:space="preserve">rom the CDC’s website and WRDS’ website. From the CDC they scraped the submission data, state/jurisdiction, total cases, and new cases. From WRDS they obtained data from Compustat and Audit Analytics. The dependent variables they used in this project were </w:t>
      </w:r>
      <w:r>
        <w:t>the measures for audit quality which were audit report lag and discretionary accruals. The test variables were the number of COVID-19 cases by state matched to client-firms based on their HQ location and the control variables were based on audit-firm and c</w:t>
      </w:r>
      <w:r>
        <w:t>lient-firm characteristics. They used both websites to combine all of this data together.</w:t>
      </w:r>
    </w:p>
    <w:p w:rsidR="00473E14" w:rsidRDefault="00364640">
      <w:pPr>
        <w:pStyle w:val="BodyText"/>
      </w:pPr>
      <w:r>
        <w:rPr>
          <w:b/>
        </w:rPr>
        <w:t>What is your overall impression of the project?</w:t>
      </w:r>
      <w:r>
        <w:t xml:space="preserve"> </w:t>
      </w:r>
      <w:r>
        <w:rPr>
          <w:b/>
        </w:rPr>
        <w:t>Other encouragements/critiques you would like to provide to your colleague in order for them to have a more refined pr</w:t>
      </w:r>
      <w:r>
        <w:rPr>
          <w:b/>
        </w:rPr>
        <w:t>oject.</w:t>
      </w:r>
      <w:r>
        <w:t xml:space="preserve"> Great project Christiana! Personally, I didn’t have much knowledge of the audit process going into this but following watching your presentation I have definitely learned some new things so thank you for that! I thought you explained your process an</w:t>
      </w:r>
      <w:r>
        <w:t>d motivation very well. My only critique would be to explain your preliminary results and results a little bit more in depth. I’m interested in what all of the variables mean. I still understood your findings however and thought it was interesting. Finally</w:t>
      </w:r>
      <w:r>
        <w:t>, I’m impressed with what you want to do in the future with this project. This project produced some great findings and I’m sure your future research would too. Once again, great job!</w:t>
      </w:r>
      <w:bookmarkEnd w:id="2"/>
    </w:p>
    <w:sectPr w:rsidR="00473E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64640" w:rsidRDefault="00364640">
      <w:pPr>
        <w:spacing w:after="0"/>
      </w:pPr>
      <w:r>
        <w:separator/>
      </w:r>
    </w:p>
  </w:endnote>
  <w:endnote w:type="continuationSeparator" w:id="0">
    <w:p w:rsidR="00364640" w:rsidRDefault="003646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64640" w:rsidRDefault="00364640">
      <w:r>
        <w:separator/>
      </w:r>
    </w:p>
  </w:footnote>
  <w:footnote w:type="continuationSeparator" w:id="0">
    <w:p w:rsidR="00364640" w:rsidRDefault="003646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A3AEB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EE8EA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1"/>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1227"/>
    <w:rsid w:val="00364640"/>
    <w:rsid w:val="00473E14"/>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1532A57-BDD2-1743-9F96-263D4DDEC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8</Words>
  <Characters>3243</Characters>
  <Application>Microsoft Office Word</Application>
  <DocSecurity>0</DocSecurity>
  <Lines>27</Lines>
  <Paragraphs>7</Paragraphs>
  <ScaleCrop>false</ScaleCrop>
  <Company/>
  <LinksUpToDate>false</LinksUpToDate>
  <CharactersWithSpaces>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dc:title>
  <dc:creator>Microsoft Office User</dc:creator>
  <cp:keywords/>
  <cp:lastModifiedBy>Microsoft Office User</cp:lastModifiedBy>
  <cp:revision>2</cp:revision>
  <dcterms:created xsi:type="dcterms:W3CDTF">2021-03-23T22:09:00Z</dcterms:created>
  <dcterms:modified xsi:type="dcterms:W3CDTF">2021-03-23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